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3D4B4CE3" w:rsidR="009C1BCF" w:rsidRPr="00411C37" w:rsidRDefault="00BF22B3" w:rsidP="00BF22B3">
      <w:pPr>
        <w:pStyle w:val="Compact"/>
      </w:pPr>
      <w:r>
        <w:t>Title</w:t>
      </w:r>
    </w:p>
    <w:p w14:paraId="22F34F72" w14:textId="77777777" w:rsidR="009C1BCF" w:rsidRDefault="00FF7FDA" w:rsidP="00411C37">
      <w:pPr>
        <w:pStyle w:val="Author"/>
      </w:pPr>
      <w:r>
        <w:t>Brad Cannell</w:t>
      </w:r>
    </w:p>
    <w:p w14:paraId="6B3B95D0" w14:textId="77777777" w:rsidR="009C1BCF" w:rsidRPr="000A3728" w:rsidRDefault="00FF7FDA" w:rsidP="000A3728">
      <w:pPr>
        <w:pStyle w:val="Date"/>
      </w:pPr>
      <w:bookmarkStart w:id="0" w:name="_GoBack"/>
      <w:r w:rsidRPr="000A3728">
        <w:t>April 8, 2016</w:t>
      </w:r>
    </w:p>
    <w:bookmarkEnd w:id="0"/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BF22B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BF22B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BF22B3">
      <w:pPr>
        <w:pStyle w:val="BodyText"/>
      </w:pPr>
      <w:r>
        <w:t>Save the template</w:t>
      </w:r>
    </w:p>
    <w:p w14:paraId="51115FB1" w14:textId="77777777" w:rsidR="004866FB" w:rsidRDefault="004866FB" w:rsidP="00BF22B3">
      <w:pPr>
        <w:pStyle w:val="BodyText"/>
      </w:pPr>
      <w:r>
        <w:t xml:space="preserve">In order to use it as a style template for an </w:t>
      </w:r>
      <w:proofErr w:type="spellStart"/>
      <w:r>
        <w:t>Rmd</w:t>
      </w:r>
      <w:proofErr w:type="spellEnd"/>
      <w:r>
        <w:t xml:space="preserve"> document, it must be copied and pasted into the same directory as the R Markdown file.</w:t>
      </w:r>
    </w:p>
    <w:p w14:paraId="2290E025" w14:textId="77777777" w:rsidR="004866FB" w:rsidRDefault="004866FB" w:rsidP="00BF22B3">
      <w:pPr>
        <w:pStyle w:val="BodyText"/>
      </w:pPr>
      <w:r>
        <w:t xml:space="preserve">In the </w:t>
      </w:r>
      <w:proofErr w:type="spellStart"/>
      <w:r>
        <w:t>Rmd</w:t>
      </w:r>
      <w:proofErr w:type="spellEnd"/>
      <w:r>
        <w:t xml:space="preserve"> front matter, add new output arguments to format the report using the styles reference docu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F22B3" w14:paraId="70D3F944" w14:textId="77777777" w:rsidTr="00BF22B3">
        <w:tc>
          <w:tcPr>
            <w:tcW w:w="4788" w:type="dxa"/>
          </w:tcPr>
          <w:p w14:paraId="70871847" w14:textId="6F7CA38D" w:rsidR="00BF22B3" w:rsidRPr="00565446" w:rsidRDefault="00BF22B3" w:rsidP="00BF22B3">
            <w:pPr>
              <w:pStyle w:val="BodyText"/>
              <w:rPr>
                <w:b/>
              </w:rPr>
            </w:pPr>
            <w:r w:rsidRPr="00565446">
              <w:rPr>
                <w:b/>
              </w:rPr>
              <w:t>Column Header</w:t>
            </w:r>
          </w:p>
        </w:tc>
        <w:tc>
          <w:tcPr>
            <w:tcW w:w="4788" w:type="dxa"/>
          </w:tcPr>
          <w:p w14:paraId="09BB485E" w14:textId="77777777" w:rsidR="00BF22B3" w:rsidRPr="00BF22B3" w:rsidRDefault="00BF22B3" w:rsidP="00BF22B3">
            <w:pPr>
              <w:pStyle w:val="BodyText"/>
            </w:pPr>
          </w:p>
        </w:tc>
      </w:tr>
      <w:tr w:rsidR="00BF22B3" w14:paraId="165DE869" w14:textId="77777777" w:rsidTr="00BF22B3">
        <w:tc>
          <w:tcPr>
            <w:tcW w:w="4788" w:type="dxa"/>
          </w:tcPr>
          <w:p w14:paraId="0F0E8B9C" w14:textId="1B9B4F23" w:rsidR="00BF22B3" w:rsidRPr="00BF22B3" w:rsidRDefault="00BF22B3" w:rsidP="00BF22B3">
            <w:pPr>
              <w:pStyle w:val="BodyText"/>
            </w:pPr>
            <w:r w:rsidRPr="00BF22B3">
              <w:t>Row Header</w:t>
            </w:r>
          </w:p>
        </w:tc>
        <w:tc>
          <w:tcPr>
            <w:tcW w:w="4788" w:type="dxa"/>
          </w:tcPr>
          <w:p w14:paraId="3C0E9459" w14:textId="3037AF62" w:rsidR="00BF22B3" w:rsidRPr="00BF22B3" w:rsidRDefault="00BF22B3" w:rsidP="00BF22B3">
            <w:pPr>
              <w:pStyle w:val="BodyText"/>
            </w:pPr>
            <w:r w:rsidRPr="00BF22B3">
              <w:t>Table body</w:t>
            </w:r>
          </w:p>
        </w:tc>
      </w:tr>
    </w:tbl>
    <w:p w14:paraId="6D197CF5" w14:textId="77777777" w:rsidR="00BF22B3" w:rsidRDefault="00BF22B3" w:rsidP="00BF22B3">
      <w:pPr>
        <w:pStyle w:val="BodyText"/>
      </w:pP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word_document</w:t>
      </w:r>
      <w:proofErr w:type="spellEnd"/>
      <w:r>
        <w:rPr>
          <w:rStyle w:val="NormalTok"/>
        </w:rPr>
        <w:t>: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reference_docx</w:t>
      </w:r>
      <w:proofErr w:type="spellEnd"/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BF22B3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proofErr w:type="spellStart"/>
      <w:r>
        <w:rPr>
          <w:rStyle w:val="KeywordTok"/>
        </w:rPr>
        <w:t>browseURL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BF22B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t>R Markdown</w:t>
      </w:r>
    </w:p>
    <w:p w14:paraId="6047450F" w14:textId="77777777" w:rsidR="009C1BCF" w:rsidRDefault="00FF7FDA" w:rsidP="00BF22B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BF22B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BF22B3">
      <w:pPr>
        <w:pStyle w:val="FirstParagraph"/>
      </w:pPr>
      <w:r>
        <w:t>You can also embed plots, for example:</w:t>
      </w:r>
    </w:p>
    <w:p w14:paraId="2ACEA4DE" w14:textId="77777777" w:rsidR="009C1BCF" w:rsidRDefault="00FF7FDA" w:rsidP="00BF22B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BF22B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DA745F" w14:textId="77777777" w:rsidR="00586387" w:rsidRDefault="00586387">
      <w:pPr>
        <w:spacing w:after="0"/>
      </w:pPr>
      <w:r>
        <w:separator/>
      </w:r>
    </w:p>
  </w:endnote>
  <w:endnote w:type="continuationSeparator" w:id="0">
    <w:p w14:paraId="2A2AF9B7" w14:textId="77777777" w:rsidR="00586387" w:rsidRDefault="00586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899147" w14:textId="77777777" w:rsidR="00586387" w:rsidRDefault="00586387">
      <w:r>
        <w:separator/>
      </w:r>
    </w:p>
  </w:footnote>
  <w:footnote w:type="continuationSeparator" w:id="0">
    <w:p w14:paraId="0F27D718" w14:textId="77777777" w:rsidR="00586387" w:rsidRDefault="005863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3728"/>
    <w:rsid w:val="00192E83"/>
    <w:rsid w:val="003A0033"/>
    <w:rsid w:val="003B7E46"/>
    <w:rsid w:val="00411C37"/>
    <w:rsid w:val="004866FB"/>
    <w:rsid w:val="004C32BB"/>
    <w:rsid w:val="004E29B3"/>
    <w:rsid w:val="00501AAA"/>
    <w:rsid w:val="00565446"/>
    <w:rsid w:val="00586387"/>
    <w:rsid w:val="00590D07"/>
    <w:rsid w:val="00784D58"/>
    <w:rsid w:val="008D6863"/>
    <w:rsid w:val="008E5061"/>
    <w:rsid w:val="009C1BCF"/>
    <w:rsid w:val="00B66E26"/>
    <w:rsid w:val="00B86B75"/>
    <w:rsid w:val="00BC48D5"/>
    <w:rsid w:val="00BF22B3"/>
    <w:rsid w:val="00C36279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A3728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78</Words>
  <Characters>1585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9</cp:revision>
  <dcterms:created xsi:type="dcterms:W3CDTF">2016-04-09T03:00:00Z</dcterms:created>
  <dcterms:modified xsi:type="dcterms:W3CDTF">2017-12-05T01:36:00Z</dcterms:modified>
</cp:coreProperties>
</file>